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50BE" w:rsidRPr="00FF3433" w:rsidRDefault="00FF3433" w:rsidP="00FF3433">
      <w:bookmarkStart w:id="0" w:name="_GoBack"/>
      <w:r>
        <w:rPr>
          <w:noProof/>
        </w:rPr>
        <w:drawing>
          <wp:inline distT="0" distB="0" distL="0" distR="0" wp14:anchorId="38B52276" wp14:editId="68B392C1">
            <wp:extent cx="5943600" cy="19342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AB50BE" w:rsidRPr="00FF34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MbQ0tzQ3M7ME8pR0lIJTi4sz8/NACgxrAe1yEzgsAAAA"/>
  </w:docVars>
  <w:rsids>
    <w:rsidRoot w:val="00C61122"/>
    <w:rsid w:val="00AB50BE"/>
    <w:rsid w:val="00C61122"/>
    <w:rsid w:val="00FF3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E50945-D02C-40FD-BC63-6D32C18A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fat Alvi Habib</dc:creator>
  <cp:keywords/>
  <dc:description/>
  <cp:lastModifiedBy>Rifat Alvi Habib</cp:lastModifiedBy>
  <cp:revision>2</cp:revision>
  <dcterms:created xsi:type="dcterms:W3CDTF">2021-03-27T18:05:00Z</dcterms:created>
  <dcterms:modified xsi:type="dcterms:W3CDTF">2021-03-27T18:33:00Z</dcterms:modified>
</cp:coreProperties>
</file>